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83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86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91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0" w:name="meu-primeiro-programa-vba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Meu primeiro programa VBA</w:t>
      </w:r>
    </w:p>
    <w:bookmarkStart w:id="89" w:name="caixa-de-diálogo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Caixa de Diálogo</w:t>
      </w:r>
    </w:p>
    <w:p>
      <w:pPr>
        <w:numPr>
          <w:ilvl w:val="0"/>
          <w:numId w:val="1055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84" name="Picture"/>
            <a:graphic>
              <a:graphicData uri="http://schemas.openxmlformats.org/drawingml/2006/picture">
                <pic:pic>
                  <pic:nvPicPr>
                    <pic:cNvPr descr="Imagens\Macros\Caixa_de_dialog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87" name="Picture"/>
            <a:graphic>
              <a:graphicData uri="http://schemas.openxmlformats.org/drawingml/2006/picture">
                <pic:pic>
                  <pic:nvPicPr>
                    <pic:cNvPr descr="Imagens\Macros\MsgBox_VBA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56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83" Target="media/rId83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23T09:46:34Z</dcterms:created>
  <dcterms:modified xsi:type="dcterms:W3CDTF">2024-02-23T0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3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